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4F701" w14:textId="5355D6F0" w:rsidR="00F15872" w:rsidRPr="00397F17" w:rsidRDefault="005331EE">
      <w:pPr>
        <w:rPr>
          <w:rFonts w:ascii="Arial" w:hAnsi="Arial" w:cs="Arial"/>
          <w:b/>
          <w:bCs/>
          <w:sz w:val="36"/>
          <w:szCs w:val="36"/>
        </w:rPr>
      </w:pPr>
      <w:proofErr w:type="spellStart"/>
      <w:r>
        <w:rPr>
          <w:rFonts w:ascii="Arial" w:hAnsi="Arial" w:cs="Arial"/>
          <w:b/>
          <w:bCs/>
          <w:sz w:val="36"/>
          <w:szCs w:val="36"/>
        </w:rPr>
        <w:t>Annex</w:t>
      </w:r>
      <w:proofErr w:type="spellEnd"/>
      <w:r w:rsidR="00F15872" w:rsidRPr="10633432">
        <w:rPr>
          <w:rFonts w:ascii="Arial" w:hAnsi="Arial" w:cs="Arial"/>
          <w:b/>
          <w:bCs/>
          <w:sz w:val="36"/>
          <w:szCs w:val="36"/>
        </w:rPr>
        <w:t xml:space="preserve"> A – </w:t>
      </w:r>
      <w:proofErr w:type="spellStart"/>
      <w:r>
        <w:rPr>
          <w:rFonts w:ascii="Arial" w:hAnsi="Arial" w:cs="Arial"/>
          <w:b/>
          <w:bCs/>
          <w:sz w:val="36"/>
          <w:szCs w:val="36"/>
        </w:rPr>
        <w:t>Proposal</w:t>
      </w:r>
      <w:proofErr w:type="spellEnd"/>
      <w:r>
        <w:rPr>
          <w:rFonts w:ascii="Arial" w:hAnsi="Arial" w:cs="Arial"/>
          <w:b/>
          <w:bCs/>
          <w:sz w:val="36"/>
          <w:szCs w:val="36"/>
        </w:rPr>
        <w:t xml:space="preserve"> </w:t>
      </w:r>
      <w:proofErr w:type="spellStart"/>
      <w:r>
        <w:rPr>
          <w:rFonts w:ascii="Arial" w:hAnsi="Arial" w:cs="Arial"/>
          <w:b/>
          <w:bCs/>
          <w:sz w:val="36"/>
          <w:szCs w:val="36"/>
        </w:rPr>
        <w:t>form</w:t>
      </w:r>
      <w:proofErr w:type="spellEnd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681"/>
        <w:gridCol w:w="5947"/>
      </w:tblGrid>
      <w:tr w:rsidR="005C476C" w14:paraId="1710DB3C" w14:textId="7968BD15" w:rsidTr="10633432">
        <w:tc>
          <w:tcPr>
            <w:tcW w:w="3681" w:type="dxa"/>
          </w:tcPr>
          <w:p w14:paraId="5A76B529" w14:textId="312B4710" w:rsidR="005C476C" w:rsidRPr="005C476C" w:rsidRDefault="005331E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itle of the </w:t>
            </w:r>
            <w:proofErr w:type="spellStart"/>
            <w:r>
              <w:rPr>
                <w:rFonts w:ascii="Arial" w:hAnsi="Arial" w:cs="Arial"/>
                <w:b/>
                <w:bCs/>
              </w:rPr>
              <w:t>proposal</w:t>
            </w:r>
            <w:proofErr w:type="spellEnd"/>
          </w:p>
        </w:tc>
        <w:tc>
          <w:tcPr>
            <w:tcW w:w="5947" w:type="dxa"/>
          </w:tcPr>
          <w:p w14:paraId="422AC83D" w14:textId="77777777" w:rsidR="005C476C" w:rsidRDefault="005C476C">
            <w:pPr>
              <w:rPr>
                <w:rFonts w:ascii="Arial" w:hAnsi="Arial" w:cs="Arial"/>
              </w:rPr>
            </w:pPr>
          </w:p>
        </w:tc>
      </w:tr>
      <w:tr w:rsidR="005C476C" w:rsidRPr="00E05293" w14:paraId="1FBEB15C" w14:textId="7E509E81" w:rsidTr="10633432">
        <w:tc>
          <w:tcPr>
            <w:tcW w:w="3681" w:type="dxa"/>
          </w:tcPr>
          <w:p w14:paraId="775D7826" w14:textId="60FAC8E3" w:rsidR="005C476C" w:rsidRPr="008809A3" w:rsidRDefault="008809A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8809A3">
              <w:rPr>
                <w:rFonts w:ascii="Arial" w:hAnsi="Arial" w:cs="Arial"/>
                <w:b/>
                <w:bCs/>
                <w:lang w:val="en-US"/>
              </w:rPr>
              <w:t>Addressed probl</w:t>
            </w:r>
            <w:r>
              <w:rPr>
                <w:rFonts w:ascii="Arial" w:hAnsi="Arial" w:cs="Arial"/>
                <w:b/>
                <w:bCs/>
                <w:lang w:val="en-US"/>
              </w:rPr>
              <w:t>e</w:t>
            </w:r>
            <w:r w:rsidRPr="008809A3">
              <w:rPr>
                <w:rFonts w:ascii="Arial" w:hAnsi="Arial" w:cs="Arial"/>
                <w:b/>
                <w:bCs/>
                <w:lang w:val="en-US"/>
              </w:rPr>
              <w:t xml:space="preserve">m and relevance for </w:t>
            </w:r>
            <w:proofErr w:type="spellStart"/>
            <w:r w:rsidRPr="008809A3">
              <w:rPr>
                <w:rFonts w:ascii="Arial" w:hAnsi="Arial" w:cs="Arial"/>
                <w:b/>
                <w:bCs/>
                <w:lang w:val="en-US"/>
              </w:rPr>
              <w:t>Politecnico</w:t>
            </w:r>
            <w:proofErr w:type="spellEnd"/>
          </w:p>
          <w:p w14:paraId="7CB75181" w14:textId="1F4B38F4" w:rsidR="005C476C" w:rsidRPr="00E05293" w:rsidRDefault="008809A3" w:rsidP="10633432">
            <w:pPr>
              <w:rPr>
                <w:rFonts w:ascii="Arial" w:hAnsi="Arial" w:cs="Arial"/>
                <w:i/>
                <w:iCs/>
                <w:lang w:val="en-US"/>
              </w:rPr>
            </w:pPr>
            <w:r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riefly describe the climate crisis problem (</w:t>
            </w:r>
            <w:r w:rsidR="00E05293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or adaptation problem) addressed and its relevance for the </w:t>
            </w:r>
            <w:proofErr w:type="spellStart"/>
            <w:r w:rsidR="00E05293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Politecnico</w:t>
            </w:r>
            <w:proofErr w:type="spellEnd"/>
            <w:r w:rsidR="00E05293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di Torino context</w:t>
            </w:r>
            <w:r w:rsidR="00D72E53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5C476C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– Max. </w:t>
            </w:r>
            <w:r w:rsidR="3B967DC8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1</w:t>
            </w:r>
            <w:r w:rsidR="005C476C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0</w:t>
            </w:r>
            <w:r w:rsidR="5C49B5AF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0</w:t>
            </w:r>
            <w:r w:rsidR="005C476C" w:rsidRP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haracters</w:t>
            </w:r>
            <w:r w:rsid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(includ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ng</w:t>
            </w:r>
            <w:r w:rsid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space</w:t>
            </w:r>
            <w:r w:rsid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s</w:t>
            </w:r>
            <w:r w:rsidR="00E05293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5947" w:type="dxa"/>
          </w:tcPr>
          <w:p w14:paraId="56BD0FE1" w14:textId="77777777" w:rsidR="005C476C" w:rsidRPr="00E05293" w:rsidRDefault="005C476C" w:rsidP="005C476C">
            <w:pPr>
              <w:rPr>
                <w:rFonts w:ascii="Arial" w:hAnsi="Arial" w:cs="Arial"/>
                <w:lang w:val="en-US"/>
              </w:rPr>
            </w:pPr>
          </w:p>
          <w:p w14:paraId="75DDAC9A" w14:textId="229A1B48" w:rsidR="005C476C" w:rsidRPr="00E05293" w:rsidRDefault="005C476C" w:rsidP="005C476C">
            <w:pPr>
              <w:rPr>
                <w:rFonts w:ascii="Arial" w:hAnsi="Arial" w:cs="Arial"/>
                <w:lang w:val="en-US"/>
              </w:rPr>
            </w:pPr>
          </w:p>
        </w:tc>
      </w:tr>
      <w:tr w:rsidR="005C476C" w:rsidRPr="00210CC7" w14:paraId="283A3B9B" w14:textId="543385F5" w:rsidTr="10633432">
        <w:tc>
          <w:tcPr>
            <w:tcW w:w="3681" w:type="dxa"/>
          </w:tcPr>
          <w:p w14:paraId="120F8AE4" w14:textId="6D37070D" w:rsidR="005C476C" w:rsidRPr="00C70067" w:rsidRDefault="00FE2823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C70067">
              <w:rPr>
                <w:rFonts w:ascii="Arial" w:hAnsi="Arial" w:cs="Arial"/>
                <w:b/>
                <w:bCs/>
                <w:lang w:val="en-US"/>
              </w:rPr>
              <w:t xml:space="preserve">Objective </w:t>
            </w:r>
          </w:p>
          <w:p w14:paraId="71A6D4AF" w14:textId="02011361" w:rsidR="00F87DB5" w:rsidRPr="00210CC7" w:rsidRDefault="00210CC7" w:rsidP="10633432">
            <w:p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riefly descri</w:t>
            </w:r>
            <w:r w:rsidR="0059529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b</w:t>
            </w:r>
            <w:r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e the aim of the proposal</w:t>
            </w:r>
            <w:r w:rsidR="00F87DB5"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– Max. </w:t>
            </w:r>
            <w:r w:rsidR="1AE8F061"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500</w:t>
            </w:r>
            <w:r w:rsidR="00F87DB5"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1ECC96A7"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h</w:t>
            </w:r>
            <w:r w:rsidR="1ECC96A7" w:rsidRPr="00210CC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ra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 (includ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ng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spaces)</w:t>
            </w:r>
          </w:p>
        </w:tc>
        <w:tc>
          <w:tcPr>
            <w:tcW w:w="5947" w:type="dxa"/>
          </w:tcPr>
          <w:p w14:paraId="57A6E523" w14:textId="77777777" w:rsidR="005C476C" w:rsidRPr="00210CC7" w:rsidRDefault="005C476C">
            <w:pPr>
              <w:rPr>
                <w:rFonts w:ascii="Arial" w:hAnsi="Arial" w:cs="Arial"/>
                <w:lang w:val="en-US"/>
              </w:rPr>
            </w:pPr>
          </w:p>
        </w:tc>
      </w:tr>
      <w:tr w:rsidR="005C476C" w:rsidRPr="002C1BC2" w14:paraId="67AFBA08" w14:textId="38B16773" w:rsidTr="10633432">
        <w:tc>
          <w:tcPr>
            <w:tcW w:w="3681" w:type="dxa"/>
          </w:tcPr>
          <w:p w14:paraId="4FB21CC6" w14:textId="2A642D10" w:rsidR="005C476C" w:rsidRPr="00F87DB5" w:rsidRDefault="0059529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olution</w:t>
            </w:r>
          </w:p>
          <w:p w14:paraId="5D0D70DD" w14:textId="4EFC2D01" w:rsidR="00F87DB5" w:rsidRPr="002C1BC2" w:rsidRDefault="00A9765F" w:rsidP="10633432">
            <w:p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Describe the main </w:t>
            </w:r>
            <w:r w:rsidR="002C1BC2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elements of the proposed </w:t>
            </w:r>
            <w:proofErr w:type="gramStart"/>
            <w:r w:rsidR="002C1BC2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idea </w:t>
            </w:r>
            <w:r w:rsidR="00F87DB5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–</w:t>
            </w:r>
            <w:proofErr w:type="gramEnd"/>
            <w:r w:rsidR="00F87DB5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Max. </w:t>
            </w:r>
            <w:r w:rsidR="06845DA0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2000 c</w:t>
            </w:r>
            <w:r w:rsid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h</w:t>
            </w:r>
            <w:r w:rsidR="06845DA0" w:rsidRP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ra</w:t>
            </w:r>
            <w:r w:rsid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 (includ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ng</w:t>
            </w:r>
            <w:r w:rsid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space</w:t>
            </w:r>
            <w:r w:rsidR="005750D9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s</w:t>
            </w:r>
            <w:r w:rsidR="002C1B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5947" w:type="dxa"/>
          </w:tcPr>
          <w:p w14:paraId="08DA8AA9" w14:textId="77777777" w:rsidR="005C476C" w:rsidRPr="002C1BC2" w:rsidRDefault="005C476C">
            <w:pPr>
              <w:rPr>
                <w:rFonts w:ascii="Arial" w:hAnsi="Arial" w:cs="Arial"/>
                <w:lang w:val="en-US"/>
              </w:rPr>
            </w:pPr>
          </w:p>
        </w:tc>
      </w:tr>
      <w:tr w:rsidR="005C476C" w:rsidRPr="005B7FEF" w14:paraId="717C09DD" w14:textId="43062DBE" w:rsidTr="10633432">
        <w:tc>
          <w:tcPr>
            <w:tcW w:w="3681" w:type="dxa"/>
          </w:tcPr>
          <w:p w14:paraId="7542BA80" w14:textId="079F3369" w:rsidR="005C476C" w:rsidRPr="00F87DB5" w:rsidRDefault="007F64DA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Involved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actors</w:t>
            </w:r>
            <w:proofErr w:type="spellEnd"/>
          </w:p>
          <w:p w14:paraId="5B80A663" w14:textId="3FADD0EA" w:rsidR="00F87DB5" w:rsidRPr="005B7FEF" w:rsidRDefault="007F64DA" w:rsidP="10633432">
            <w:p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Identify </w:t>
            </w:r>
            <w:r w:rsidR="005B7FEF"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actors that should be involved 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for</w:t>
            </w:r>
            <w:r w:rsidR="005B7FEF"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the</w:t>
            </w:r>
            <w:r w:rsidR="005B7FEF"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proper implementation of the proposal (both PoliTo actors and external ones)</w:t>
            </w:r>
            <w:r w:rsidR="00F87DB5"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– Max. </w:t>
            </w:r>
            <w:r w:rsidR="36E50F55" w:rsidRP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500 </w:t>
            </w:r>
            <w:r w:rsidR="005B7FE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hara</w:t>
            </w:r>
            <w:r w:rsidR="00F059A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 (includ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ng</w:t>
            </w:r>
            <w:r w:rsidR="00F059AD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spaces)</w:t>
            </w:r>
          </w:p>
        </w:tc>
        <w:tc>
          <w:tcPr>
            <w:tcW w:w="5947" w:type="dxa"/>
          </w:tcPr>
          <w:p w14:paraId="5F159C47" w14:textId="77777777" w:rsidR="005C476C" w:rsidRPr="005B7FEF" w:rsidRDefault="005C476C">
            <w:pPr>
              <w:rPr>
                <w:rFonts w:ascii="Arial" w:hAnsi="Arial" w:cs="Arial"/>
                <w:lang w:val="en-US"/>
              </w:rPr>
            </w:pPr>
          </w:p>
        </w:tc>
      </w:tr>
      <w:tr w:rsidR="005C476C" w:rsidRPr="005743C2" w14:paraId="378A8217" w14:textId="5B1929DB" w:rsidTr="10633432">
        <w:tc>
          <w:tcPr>
            <w:tcW w:w="3681" w:type="dxa"/>
          </w:tcPr>
          <w:p w14:paraId="5FD79C6A" w14:textId="319DB83B" w:rsidR="005C476C" w:rsidRDefault="00C70067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Beneficiaries</w:t>
            </w:r>
            <w:proofErr w:type="spellEnd"/>
          </w:p>
          <w:p w14:paraId="3E9364B0" w14:textId="5B593E37" w:rsidR="00F87DB5" w:rsidRPr="005743C2" w:rsidRDefault="00BC0063" w:rsidP="10633432">
            <w:p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574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dentify the actors that may be impacted by the implementati</w:t>
            </w:r>
            <w:r w:rsidR="005743C2" w:rsidRPr="00574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on of the proposal (both PoliTo actors and external ones)</w:t>
            </w:r>
            <w:r w:rsidR="00776983" w:rsidRPr="00574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– </w:t>
            </w:r>
            <w:r w:rsidR="65D6D038" w:rsidRPr="00574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max. 500 c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h</w:t>
            </w:r>
            <w:r w:rsidR="65D6D038" w:rsidRPr="005743C2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ra</w:t>
            </w:r>
            <w:r w:rsidR="00C7006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 (including spaces)</w:t>
            </w:r>
          </w:p>
        </w:tc>
        <w:tc>
          <w:tcPr>
            <w:tcW w:w="5947" w:type="dxa"/>
          </w:tcPr>
          <w:p w14:paraId="6F679D22" w14:textId="77777777" w:rsidR="005C476C" w:rsidRPr="005743C2" w:rsidRDefault="005C476C">
            <w:pPr>
              <w:rPr>
                <w:rFonts w:ascii="Arial" w:hAnsi="Arial" w:cs="Arial"/>
                <w:lang w:val="en-US"/>
              </w:rPr>
            </w:pPr>
          </w:p>
        </w:tc>
      </w:tr>
      <w:tr w:rsidR="641CA8AF" w:rsidRPr="00AC0505" w14:paraId="17C1E486" w14:textId="77777777" w:rsidTr="10633432">
        <w:trPr>
          <w:trHeight w:val="300"/>
        </w:trPr>
        <w:tc>
          <w:tcPr>
            <w:tcW w:w="3681" w:type="dxa"/>
          </w:tcPr>
          <w:p w14:paraId="2FE30D87" w14:textId="04FF133A" w:rsidR="0D58F70A" w:rsidRPr="00AC0505" w:rsidRDefault="00C73B15" w:rsidP="701CBEF1">
            <w:pP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</w:pPr>
            <w:r w:rsidRPr="00AC0505">
              <w:rPr>
                <w:rFonts w:ascii="Arial" w:hAnsi="Arial" w:cs="Arial"/>
                <w:b/>
                <w:bCs/>
                <w:lang w:val="en-US"/>
              </w:rPr>
              <w:t xml:space="preserve">Steps required for the implementation </w:t>
            </w:r>
            <w:r w:rsidR="0D58F70A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</w:t>
            </w:r>
            <w:r w:rsidR="00D352B9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Technical project, purchases, materials, </w:t>
            </w:r>
            <w:r w:rsidR="00AC0505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trials, </w:t>
            </w:r>
            <w:r w:rsid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other)</w:t>
            </w:r>
            <w:r w:rsidR="7967F04C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- Max. 1000 </w:t>
            </w:r>
            <w:proofErr w:type="gramStart"/>
            <w:r w:rsidR="7967F04C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</w:t>
            </w:r>
            <w:r w:rsid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h</w:t>
            </w:r>
            <w:r w:rsidR="7967F04C" w:rsidRP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ra</w:t>
            </w:r>
            <w:r w:rsid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(</w:t>
            </w:r>
            <w:proofErr w:type="gramEnd"/>
            <w:r w:rsidR="00AC0505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ncluding spaces)</w:t>
            </w:r>
          </w:p>
        </w:tc>
        <w:tc>
          <w:tcPr>
            <w:tcW w:w="5947" w:type="dxa"/>
          </w:tcPr>
          <w:p w14:paraId="3EE605D6" w14:textId="69DCD2B8" w:rsidR="641CA8AF" w:rsidRPr="00AC0505" w:rsidRDefault="641CA8AF" w:rsidP="641CA8AF">
            <w:pPr>
              <w:rPr>
                <w:rFonts w:ascii="Arial" w:hAnsi="Arial" w:cs="Arial"/>
                <w:lang w:val="en-US"/>
              </w:rPr>
            </w:pPr>
          </w:p>
        </w:tc>
      </w:tr>
      <w:tr w:rsidR="701CBEF1" w:rsidRPr="005A4861" w14:paraId="61FB6F29" w14:textId="77777777" w:rsidTr="10633432">
        <w:trPr>
          <w:trHeight w:val="300"/>
        </w:trPr>
        <w:tc>
          <w:tcPr>
            <w:tcW w:w="3681" w:type="dxa"/>
          </w:tcPr>
          <w:p w14:paraId="1FC58736" w14:textId="7102115A" w:rsidR="452942D1" w:rsidRPr="005A4861" w:rsidRDefault="007A0708" w:rsidP="701CBEF1">
            <w:pPr>
              <w:spacing w:after="160" w:line="259" w:lineRule="auto"/>
              <w:jc w:val="both"/>
              <w:rPr>
                <w:rFonts w:ascii="Arial" w:eastAsia="Arial" w:hAnsi="Arial" w:cs="Arial"/>
                <w:lang w:val="en-US"/>
              </w:rPr>
            </w:pPr>
            <w:r w:rsidRPr="005A4861">
              <w:rPr>
                <w:rFonts w:ascii="Arial" w:hAnsi="Arial" w:cs="Arial"/>
                <w:b/>
                <w:bCs/>
                <w:lang w:val="en-US"/>
              </w:rPr>
              <w:t>Other indications to be considered for implementation purposes</w:t>
            </w:r>
            <w:r w:rsidR="005A4861" w:rsidRPr="005A4861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452942D1" w:rsidRPr="005A48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(</w:t>
            </w:r>
            <w:r w:rsidR="005A4861" w:rsidRPr="005A48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e</w:t>
            </w:r>
            <w:r w:rsidR="005A48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.g., timeframe, estimated budget, </w:t>
            </w:r>
            <w:r w:rsidR="0040511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other) </w:t>
            </w:r>
            <w:r w:rsidR="452942D1" w:rsidRPr="005A48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max. 2000 c</w:t>
            </w:r>
            <w:r w:rsidR="0040511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h</w:t>
            </w:r>
            <w:r w:rsidR="452942D1" w:rsidRPr="005A486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ra</w:t>
            </w:r>
            <w:r w:rsidR="00405117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cters (including spaces) (optional)</w:t>
            </w:r>
          </w:p>
        </w:tc>
        <w:tc>
          <w:tcPr>
            <w:tcW w:w="5947" w:type="dxa"/>
          </w:tcPr>
          <w:p w14:paraId="2812989C" w14:textId="7DBCBCF1" w:rsidR="701CBEF1" w:rsidRPr="005A4861" w:rsidRDefault="701CBEF1" w:rsidP="701CBEF1">
            <w:pPr>
              <w:rPr>
                <w:rFonts w:ascii="Arial" w:hAnsi="Arial" w:cs="Arial"/>
                <w:lang w:val="en-US"/>
              </w:rPr>
            </w:pPr>
          </w:p>
        </w:tc>
      </w:tr>
      <w:tr w:rsidR="701CBEF1" w:rsidRPr="00F80CF6" w14:paraId="7D3CCA78" w14:textId="77777777" w:rsidTr="10633432">
        <w:trPr>
          <w:trHeight w:val="300"/>
        </w:trPr>
        <w:tc>
          <w:tcPr>
            <w:tcW w:w="3681" w:type="dxa"/>
          </w:tcPr>
          <w:p w14:paraId="59B9DC22" w14:textId="7CBFF1A2" w:rsidR="4DB101FD" w:rsidRPr="00F80CF6" w:rsidRDefault="00F80CF6" w:rsidP="701CBEF1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F80CF6">
              <w:rPr>
                <w:rFonts w:ascii="Arial" w:hAnsi="Arial" w:cs="Arial"/>
                <w:b/>
                <w:bCs/>
                <w:lang w:val="en-US"/>
              </w:rPr>
              <w:t>Place of implementation</w:t>
            </w:r>
            <w:r w:rsidR="4DB101FD" w:rsidRPr="00F80CF6">
              <w:rPr>
                <w:rFonts w:ascii="Arial" w:hAnsi="Arial" w:cs="Arial"/>
                <w:b/>
                <w:bCs/>
                <w:lang w:val="en-US"/>
              </w:rPr>
              <w:t xml:space="preserve"> (</w:t>
            </w:r>
            <w:r w:rsidRPr="00F80CF6">
              <w:rPr>
                <w:rFonts w:ascii="Arial" w:hAnsi="Arial" w:cs="Arial"/>
                <w:b/>
                <w:bCs/>
                <w:lang w:val="en-US"/>
              </w:rPr>
              <w:t>if applicable</w:t>
            </w:r>
            <w:r w:rsidR="4DB101FD" w:rsidRPr="00F80CF6">
              <w:rPr>
                <w:rFonts w:ascii="Arial" w:hAnsi="Arial" w:cs="Arial"/>
                <w:b/>
                <w:bCs/>
                <w:lang w:val="en-US"/>
              </w:rPr>
              <w:t>)</w:t>
            </w:r>
          </w:p>
        </w:tc>
        <w:tc>
          <w:tcPr>
            <w:tcW w:w="5947" w:type="dxa"/>
          </w:tcPr>
          <w:p w14:paraId="215D278A" w14:textId="5EBB5EFF" w:rsidR="701CBEF1" w:rsidRPr="00F80CF6" w:rsidRDefault="701CBEF1" w:rsidP="701CBEF1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6C10566E" w14:textId="77777777" w:rsidR="00F15872" w:rsidRPr="00F80CF6" w:rsidRDefault="00F15872">
      <w:pPr>
        <w:rPr>
          <w:lang w:val="en-US"/>
        </w:rPr>
      </w:pPr>
    </w:p>
    <w:sectPr w:rsidR="00F15872" w:rsidRPr="00F80CF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TYxtjS1MDEztjRX0lEKTi0uzszPAykwqgUAVyWAnywAAAA="/>
  </w:docVars>
  <w:rsids>
    <w:rsidRoot w:val="00F15872"/>
    <w:rsid w:val="00210CC7"/>
    <w:rsid w:val="002C1BC2"/>
    <w:rsid w:val="00326A78"/>
    <w:rsid w:val="00370A48"/>
    <w:rsid w:val="00373D57"/>
    <w:rsid w:val="00397F17"/>
    <w:rsid w:val="003A4613"/>
    <w:rsid w:val="00405117"/>
    <w:rsid w:val="00416DCE"/>
    <w:rsid w:val="00485FF2"/>
    <w:rsid w:val="005331EE"/>
    <w:rsid w:val="00560D0C"/>
    <w:rsid w:val="005743C2"/>
    <w:rsid w:val="005750D9"/>
    <w:rsid w:val="00591527"/>
    <w:rsid w:val="0059529D"/>
    <w:rsid w:val="005A4861"/>
    <w:rsid w:val="005B7FEF"/>
    <w:rsid w:val="005C476C"/>
    <w:rsid w:val="00681D3A"/>
    <w:rsid w:val="006C3F70"/>
    <w:rsid w:val="006E4A61"/>
    <w:rsid w:val="007661AB"/>
    <w:rsid w:val="00776983"/>
    <w:rsid w:val="007A0708"/>
    <w:rsid w:val="007F64DA"/>
    <w:rsid w:val="008809A3"/>
    <w:rsid w:val="00887B8F"/>
    <w:rsid w:val="008C423B"/>
    <w:rsid w:val="00921B1E"/>
    <w:rsid w:val="00A1645A"/>
    <w:rsid w:val="00A9765F"/>
    <w:rsid w:val="00AC0505"/>
    <w:rsid w:val="00B55BC5"/>
    <w:rsid w:val="00BA4968"/>
    <w:rsid w:val="00BC0063"/>
    <w:rsid w:val="00C02972"/>
    <w:rsid w:val="00C40500"/>
    <w:rsid w:val="00C70067"/>
    <w:rsid w:val="00C73B15"/>
    <w:rsid w:val="00D352B9"/>
    <w:rsid w:val="00D72E53"/>
    <w:rsid w:val="00D76A0D"/>
    <w:rsid w:val="00E05293"/>
    <w:rsid w:val="00E353C2"/>
    <w:rsid w:val="00ED6960"/>
    <w:rsid w:val="00F059AD"/>
    <w:rsid w:val="00F15872"/>
    <w:rsid w:val="00F80CF6"/>
    <w:rsid w:val="00F87DB5"/>
    <w:rsid w:val="00FE2823"/>
    <w:rsid w:val="06845DA0"/>
    <w:rsid w:val="0D58F70A"/>
    <w:rsid w:val="100AC920"/>
    <w:rsid w:val="10633432"/>
    <w:rsid w:val="1343F4D3"/>
    <w:rsid w:val="1AE8F061"/>
    <w:rsid w:val="1C53333D"/>
    <w:rsid w:val="1ECC96A7"/>
    <w:rsid w:val="1FD859D7"/>
    <w:rsid w:val="30B85687"/>
    <w:rsid w:val="319E10BF"/>
    <w:rsid w:val="339A4381"/>
    <w:rsid w:val="349EB718"/>
    <w:rsid w:val="36E50F55"/>
    <w:rsid w:val="396EBF7C"/>
    <w:rsid w:val="3A4C7DE3"/>
    <w:rsid w:val="3B967DC8"/>
    <w:rsid w:val="452942D1"/>
    <w:rsid w:val="4BFDDC3B"/>
    <w:rsid w:val="4C1C8908"/>
    <w:rsid w:val="4DB101FD"/>
    <w:rsid w:val="519FF51F"/>
    <w:rsid w:val="5261F519"/>
    <w:rsid w:val="54D795E1"/>
    <w:rsid w:val="56736642"/>
    <w:rsid w:val="57236136"/>
    <w:rsid w:val="5743F3C0"/>
    <w:rsid w:val="5797A712"/>
    <w:rsid w:val="58959691"/>
    <w:rsid w:val="59337773"/>
    <w:rsid w:val="5C49B5AF"/>
    <w:rsid w:val="60E507ED"/>
    <w:rsid w:val="6280D84E"/>
    <w:rsid w:val="641CA8AF"/>
    <w:rsid w:val="65D6D038"/>
    <w:rsid w:val="6B3637B4"/>
    <w:rsid w:val="6E985C9D"/>
    <w:rsid w:val="701CBEF1"/>
    <w:rsid w:val="710B06E8"/>
    <w:rsid w:val="721BD620"/>
    <w:rsid w:val="72A6D749"/>
    <w:rsid w:val="7442A7AA"/>
    <w:rsid w:val="7967F04C"/>
    <w:rsid w:val="7CF19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A8295D"/>
  <w15:chartTrackingRefBased/>
  <w15:docId w15:val="{5631B2C8-5879-4B91-A317-D935D939A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C4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BA496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A496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A496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A496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A4968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53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4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9471ef-94be-4079-abf1-27d668398341" xsi:nil="true"/>
    <lcf76f155ced4ddcb4097134ff3c332f xmlns="d1dd130f-e440-4287-97f8-cd642557dd2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CC23605CB9C3544B4560EAF0AF883BE" ma:contentTypeVersion="9" ma:contentTypeDescription="Creare un nuovo documento." ma:contentTypeScope="" ma:versionID="e325b5cd8e656d46dcf894f226c1650b">
  <xsd:schema xmlns:xsd="http://www.w3.org/2001/XMLSchema" xmlns:xs="http://www.w3.org/2001/XMLSchema" xmlns:p="http://schemas.microsoft.com/office/2006/metadata/properties" xmlns:ns2="d1dd130f-e440-4287-97f8-cd642557dd26" xmlns:ns3="369471ef-94be-4079-abf1-27d668398341" targetNamespace="http://schemas.microsoft.com/office/2006/metadata/properties" ma:root="true" ma:fieldsID="13706a91bf07989a83b36021843e312e" ns2:_="" ns3:_="">
    <xsd:import namespace="d1dd130f-e440-4287-97f8-cd642557dd26"/>
    <xsd:import namespace="369471ef-94be-4079-abf1-27d668398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dd130f-e440-4287-97f8-cd642557dd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d839f4-5e4e-4afa-85c1-b6ecef325b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471ef-94be-4079-abf1-27d66839834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97318aa-8650-4fda-a3b8-d9219c7b5770}" ma:internalName="TaxCatchAll" ma:showField="CatchAllData" ma:web="369471ef-94be-4079-abf1-27d6683983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AD5BFB-F9D7-4699-94E1-0404D86AB2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4AA439-882B-40D0-9602-AA3B01D5FD14}">
  <ds:schemaRefs>
    <ds:schemaRef ds:uri="http://schemas.microsoft.com/office/2006/metadata/properties"/>
    <ds:schemaRef ds:uri="http://schemas.microsoft.com/office/infopath/2007/PartnerControls"/>
    <ds:schemaRef ds:uri="369471ef-94be-4079-abf1-27d668398341"/>
    <ds:schemaRef ds:uri="d1dd130f-e440-4287-97f8-cd642557dd26"/>
  </ds:schemaRefs>
</ds:datastoreItem>
</file>

<file path=customXml/itemProps3.xml><?xml version="1.0" encoding="utf-8"?>
<ds:datastoreItem xmlns:ds="http://schemas.openxmlformats.org/officeDocument/2006/customXml" ds:itemID="{E941EC9B-624D-4FF3-B43F-CE0A5D01C0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dd130f-e440-4287-97f8-cd642557dd26"/>
    <ds:schemaRef ds:uri="369471ef-94be-4079-abf1-27d668398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56</Words>
  <Characters>987</Characters>
  <Application>Microsoft Office Word</Application>
  <DocSecurity>0</DocSecurity>
  <Lines>51</Lines>
  <Paragraphs>15</Paragraphs>
  <ScaleCrop>false</ScaleCrop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 Genta</dc:creator>
  <cp:keywords/>
  <dc:description/>
  <cp:lastModifiedBy>Chiara  Genta</cp:lastModifiedBy>
  <cp:revision>29</cp:revision>
  <dcterms:created xsi:type="dcterms:W3CDTF">2023-10-24T11:52:00Z</dcterms:created>
  <dcterms:modified xsi:type="dcterms:W3CDTF">2023-10-2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531163-004e-4527-b514-91c27bda6493</vt:lpwstr>
  </property>
  <property fmtid="{D5CDD505-2E9C-101B-9397-08002B2CF9AE}" pid="3" name="ContentTypeId">
    <vt:lpwstr>0x0101001CC23605CB9C3544B4560EAF0AF883BE</vt:lpwstr>
  </property>
  <property fmtid="{D5CDD505-2E9C-101B-9397-08002B2CF9AE}" pid="4" name="MediaServiceImageTags">
    <vt:lpwstr/>
  </property>
</Properties>
</file>